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 of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hamrai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v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rajdikhan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reenagar Upazila health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4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3:06:49Z</dcterms:created>
  <dcterms:modified xsi:type="dcterms:W3CDTF">2025-04-10T13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